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66388" w14:textId="696F462F" w:rsidR="00384A8D" w:rsidRDefault="00384A8D" w:rsidP="00384A8D">
      <w:pP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</w:t>
      </w:r>
      <w:r w:rsidR="00A71476"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8668C"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</w:t>
      </w:r>
      <w:r>
        <w:rPr>
          <w:b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B309EC">
        <w:rPr>
          <w:noProof/>
        </w:rPr>
        <w:drawing>
          <wp:inline distT="0" distB="0" distL="0" distR="0" wp14:anchorId="03527405" wp14:editId="4E96A692">
            <wp:extent cx="2419350" cy="1286216"/>
            <wp:effectExtent l="0" t="0" r="0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224" cy="1392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F196" w14:textId="4D78BEF5" w:rsidR="00B309EC" w:rsidRPr="0018668C" w:rsidRDefault="00384A8D" w:rsidP="00384A8D">
      <w:pPr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668C">
        <w:rPr>
          <w:b/>
          <w:color w:val="2F5496" w:themeColor="accent1" w:themeShade="BF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059D6">
        <w:rPr>
          <w:b/>
          <w:color w:val="2F5496" w:themeColor="accent1" w:themeShade="BF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</w:t>
      </w:r>
      <w:r w:rsidR="0040476E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309EC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MBERSHIP APPLICATION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RENEWAL</w:t>
      </w:r>
      <w:r w:rsidR="007F3680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M</w:t>
      </w:r>
      <w:r w:rsidR="00AE2569" w:rsidRPr="0018668C">
        <w:rPr>
          <w:b/>
          <w:color w:val="2F5496" w:themeColor="accent1" w:themeShade="BF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F4B7757" w14:textId="2C2F0A47" w:rsidR="00AE2569" w:rsidRPr="00A71476" w:rsidRDefault="00384A8D" w:rsidP="00384A8D">
      <w:pPr>
        <w:spacing w:line="240" w:lineRule="auto"/>
        <w:rPr>
          <w:b/>
          <w:i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  <w:r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N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A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 </w:t>
      </w:r>
      <w:r w:rsidR="00AE2569" w:rsidRPr="00384A8D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UES ARE PAYABLE</w:t>
      </w:r>
      <w:r w:rsidR="002059D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</w:t>
      </w:r>
      <w:r w:rsidR="00AE2569" w:rsidRPr="00384A8D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ANUARY 202</w:t>
      </w:r>
      <w:r w:rsidR="0040476E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A71476">
        <w:rPr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422E5C3" w14:textId="77777777" w:rsidR="00AE2569" w:rsidRPr="00384A8D" w:rsidRDefault="00AE2569" w:rsidP="00384A8D">
      <w:pPr>
        <w:spacing w:after="0" w:line="240" w:lineRule="auto"/>
        <w:jc w:val="center"/>
        <w:rPr>
          <w:b/>
          <w:color w:val="000000" w:themeColor="text1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2FAD122" w14:textId="10F6E26B" w:rsidR="00B309EC" w:rsidRPr="00B309EC" w:rsidRDefault="009A5BD1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/Company Name</w:t>
      </w:r>
      <w:r w:rsid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_____________________________________________</w:t>
      </w:r>
    </w:p>
    <w:p w14:paraId="51FE55E8" w14:textId="05E2D736" w:rsidR="00B309EC" w:rsidRPr="00B309EC" w:rsidRDefault="009A5BD1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cal Mailing Address</w:t>
      </w:r>
      <w:r w:rsid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____________________________________________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1A400C2" w14:textId="32CE3C85" w:rsidR="00B309EC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ity, State, and Zip: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6B5DE17" w14:textId="7F2AC7CB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 Principal or Company Representative: _____________________________</w:t>
      </w:r>
    </w:p>
    <w:p w14:paraId="5660E2F3" w14:textId="3A8933AB" w:rsidR="00AE2569" w:rsidRPr="00B309EC" w:rsidRDefault="00AE2569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</w:t>
      </w:r>
    </w:p>
    <w:p w14:paraId="35AD0EBD" w14:textId="26AEFD1B" w:rsidR="009A5BD1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mail: _____________________________________________________________</w:t>
      </w:r>
    </w:p>
    <w:p w14:paraId="251201A3" w14:textId="56DAC2D3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hone: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</w:t>
      </w:r>
    </w:p>
    <w:p w14:paraId="7D273804" w14:textId="3AAE9032" w:rsidR="009A5BD1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bsite/LinkedIn/Facebook group pages:_________________________________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_________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</w:p>
    <w:p w14:paraId="6F1B5D7E" w14:textId="2BEA3254" w:rsidR="009A5BD1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yone else you want to receive IIANF information, updates, reminders, </w:t>
      </w:r>
      <w:r w:rsidR="0040476E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tc.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?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</w:t>
      </w:r>
    </w:p>
    <w:p w14:paraId="2168C846" w14:textId="4CD27283" w:rsidR="00B309EC" w:rsidRP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mail(s): </w:t>
      </w:r>
      <w:r w:rsid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_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</w:t>
      </w:r>
    </w:p>
    <w:p w14:paraId="56C27E18" w14:textId="77DECFEA" w:rsidR="00B309EC" w:rsidRDefault="002059D6">
      <w:pP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mber of Employees in your office</w:t>
      </w:r>
      <w:r w:rsidR="00AE2569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_____</w:t>
      </w:r>
      <w:r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</w:t>
      </w:r>
      <w:r w:rsidR="00B309EC" w:rsidRPr="00B309EC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E1BD144" w14:textId="171541A4" w:rsidR="009A5BD1" w:rsidRPr="00E36F51" w:rsidRDefault="00384A8D" w:rsidP="002059D6">
      <w:pPr>
        <w:rPr>
          <w:i/>
          <w:iCs/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complete this form and send it with annual dues payment to IIANF, P.O. Box 24570,</w:t>
      </w:r>
      <w:r w:rsidR="009A5BD1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cksonville FL 32241</w:t>
      </w:r>
      <w:r w:rsidR="00A71476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y January 3</w:t>
      </w:r>
      <w:r w:rsidR="0040476E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A71476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</w:t>
      </w:r>
      <w:r w:rsidR="0040476E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2059D6" w:rsidRPr="002059D6">
        <w:rPr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059D6" w:rsidRPr="00E36F51">
        <w:rPr>
          <w:i/>
          <w:iCs/>
          <w:color w:val="1F3864" w:themeColor="accent1" w:themeShade="8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ke check payable to IIANF. </w:t>
      </w:r>
    </w:p>
    <w:p w14:paraId="0D678386" w14:textId="4409905F" w:rsidR="002059D6" w:rsidRDefault="00384A8D" w:rsidP="002059D6">
      <w:pPr>
        <w:spacing w:after="0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ou may email this completed form to </w:t>
      </w:r>
      <w:hyperlink r:id="rId6" w:history="1">
        <w:r w:rsidRPr="009A5BD1">
          <w:rPr>
            <w:rStyle w:val="Hyperlink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rgy@iianf.com</w:t>
        </w:r>
      </w:hyperlink>
      <w:r w:rsidRPr="009A5BD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lease provide your company logo by emailing to </w:t>
      </w:r>
      <w:hyperlink r:id="rId7" w:history="1">
        <w:r w:rsidR="002059D6" w:rsidRPr="0050206C">
          <w:rPr>
            <w:rStyle w:val="Hyperlink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rgy@iianf.com</w:t>
        </w:r>
      </w:hyperlink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6F51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Questions? Call IIANF </w:t>
      </w:r>
      <w:proofErr w:type="gramStart"/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</w:t>
      </w:r>
      <w:proofErr w:type="gramEnd"/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04-</w:t>
      </w:r>
      <w:r w:rsidR="0040476E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93-7176</w:t>
      </w:r>
      <w:r w:rsidR="002059D6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r email. </w:t>
      </w:r>
    </w:p>
    <w:p w14:paraId="0396E879" w14:textId="77777777" w:rsidR="002059D6" w:rsidRDefault="002059D6" w:rsidP="002059D6">
      <w:pPr>
        <w:spacing w:after="0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747984A" w14:textId="572D6560" w:rsidR="00384A8D" w:rsidRPr="002059D6" w:rsidRDefault="00384A8D" w:rsidP="002059D6">
      <w:pPr>
        <w:spacing w:after="0"/>
        <w:jc w:val="center"/>
        <w:rPr>
          <w:b/>
          <w:bCs/>
          <w:color w:val="1F3864" w:themeColor="accent1" w:themeShade="8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059D6">
        <w:rPr>
          <w:b/>
          <w:bCs/>
          <w:i/>
          <w:iCs/>
          <w:color w:val="1F3864" w:themeColor="accent1" w:themeShade="8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ank you for your membership!</w:t>
      </w:r>
    </w:p>
    <w:p w14:paraId="1C42CF8A" w14:textId="4A20B38E" w:rsidR="00384A8D" w:rsidRDefault="00384A8D" w:rsidP="00A60555">
      <w:pPr>
        <w:jc w:val="center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E13D24A" w14:textId="7672F78B" w:rsidR="009967D2" w:rsidRPr="0053024B" w:rsidRDefault="00384A8D" w:rsidP="00E36F51">
      <w:pPr>
        <w:jc w:val="center"/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lastRenderedPageBreak/>
        <w:drawing>
          <wp:inline distT="0" distB="0" distL="0" distR="0" wp14:anchorId="6CA76C67" wp14:editId="509A5F02">
            <wp:extent cx="1753603" cy="857250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216" cy="102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024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</w:t>
      </w:r>
      <w:r w:rsidR="0040476E" w:rsidRPr="0053024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Pr="0053024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MBERSHIP DUES</w:t>
      </w:r>
    </w:p>
    <w:p w14:paraId="1709BB3C" w14:textId="11334578" w:rsidR="009967D2" w:rsidRPr="0053024B" w:rsidRDefault="009967D2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ency Membership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Dues are based on annual written premiums. No</w:t>
      </w:r>
      <w:r w:rsidR="002059D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, dues have not increased in the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ast </w:t>
      </w:r>
      <w:r w:rsidR="0040476E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ine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ears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!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mbership includes access to Lunch and Learn Series, Quarterly Meetings, Networking Events, Charitable Events, and 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tinuing 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ucation 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sses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and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8077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ig “I” Day 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gistration </w:t>
      </w:r>
      <w:r w:rsidR="0028077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counts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5518A651" w14:textId="2DB14439" w:rsidR="009967D2" w:rsidRPr="0053024B" w:rsidRDefault="009967D2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4930D89" w14:textId="250CE3D0" w:rsidR="009967D2" w:rsidRPr="0053024B" w:rsidRDefault="009967D2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sociate Membership: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ssociate Members </w:t>
      </w:r>
      <w:r w:rsidR="0040476E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cludes sponsorship of IIANF program, C.E. class, meeting, Lunch ‘n Learn Series, or Big I Day golf bay or hole. Let us know your preference or if you have an </w:t>
      </w:r>
      <w:proofErr w:type="gramStart"/>
      <w:r w:rsidR="0040476E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vent</w:t>
      </w:r>
      <w:proofErr w:type="gramEnd"/>
      <w:r w:rsidR="0040476E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ou’d like to sponsor that is not listed. </w:t>
      </w:r>
    </w:p>
    <w:p w14:paraId="26C13F56" w14:textId="77777777" w:rsidR="0040476E" w:rsidRPr="0053024B" w:rsidRDefault="0040476E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A7C7370" w14:textId="461E15CB" w:rsidR="0040476E" w:rsidRPr="0053024B" w:rsidRDefault="0040476E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dividual Membership: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pen to licensed agents in solo agencies, between careers, or new in the industry. </w:t>
      </w:r>
    </w:p>
    <w:p w14:paraId="44479F53" w14:textId="1BFE3157" w:rsidR="00280776" w:rsidRPr="0053024B" w:rsidRDefault="00280776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1B79D31" w14:textId="107CDF2A" w:rsidR="00280776" w:rsidRPr="0053024B" w:rsidRDefault="00280776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egislative: 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IIANF participates in local</w:t>
      </w:r>
      <w:r w:rsidR="00E36F51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state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egislative initiatives and provides </w:t>
      </w:r>
      <w:r w:rsidR="002059D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 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pdated list of </w:t>
      </w:r>
      <w:r w:rsidR="002059D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itical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sues relevant to the insurance industry and </w:t>
      </w:r>
      <w:r w:rsidR="002059D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dependent agents</w:t>
      </w:r>
      <w:r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627A91B4" w14:textId="13349390" w:rsidR="00280776" w:rsidRPr="0053024B" w:rsidRDefault="00280776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0DC7BD" w14:textId="3E2C99E2" w:rsidR="00280776" w:rsidRPr="0053024B" w:rsidRDefault="009A5BD1" w:rsidP="009967D2">
      <w:pPr>
        <w:spacing w:after="0" w:line="240" w:lineRule="auto"/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ducation and</w:t>
      </w:r>
      <w:r w:rsidR="00280776" w:rsidRPr="0053024B">
        <w:rPr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raining:</w:t>
      </w:r>
      <w:r w:rsidR="0028077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IANF supports workforce development training, mentorship, and scholarships and offers </w:t>
      </w:r>
      <w:r w:rsidR="002059D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rious</w:t>
      </w:r>
      <w:r w:rsidR="00280776" w:rsidRPr="0053024B">
        <w:rPr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ducational training for its members and associates. </w:t>
      </w:r>
    </w:p>
    <w:p w14:paraId="4441BBE9" w14:textId="3B613B2F" w:rsidR="009A5BD1" w:rsidRPr="0053024B" w:rsidRDefault="00280776" w:rsidP="0053024B">
      <w:pPr>
        <w:spacing w:after="0" w:line="240" w:lineRule="auto"/>
        <w:rPr>
          <w:b/>
          <w:bCs/>
          <w:color w:val="2F5496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b/>
          <w:bCs/>
          <w:color w:val="2F5496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        </w:t>
      </w:r>
    </w:p>
    <w:tbl>
      <w:tblPr>
        <w:tblStyle w:val="TableGrid"/>
        <w:tblpPr w:leftFromText="180" w:rightFromText="180" w:vertAnchor="text" w:horzAnchor="margin" w:tblpXSpec="center" w:tblpY="1933"/>
        <w:tblW w:w="0" w:type="auto"/>
        <w:tblLook w:val="04A0" w:firstRow="1" w:lastRow="0" w:firstColumn="1" w:lastColumn="0" w:noHBand="0" w:noVBand="1"/>
      </w:tblPr>
      <w:tblGrid>
        <w:gridCol w:w="5485"/>
        <w:gridCol w:w="990"/>
      </w:tblGrid>
      <w:tr w:rsidR="0040476E" w14:paraId="60F8626A" w14:textId="77777777" w:rsidTr="007F3FC6">
        <w:trPr>
          <w:trHeight w:val="617"/>
        </w:trPr>
        <w:tc>
          <w:tcPr>
            <w:tcW w:w="5485" w:type="dxa"/>
          </w:tcPr>
          <w:p w14:paraId="70063996" w14:textId="77777777" w:rsidR="0040476E" w:rsidRPr="000C631B" w:rsidRDefault="0040476E" w:rsidP="0053024B">
            <w:pPr>
              <w:jc w:val="center"/>
              <w:rPr>
                <w:color w:val="2F5496" w:themeColor="accent1" w:themeShade="BF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C631B">
              <w:rPr>
                <w:color w:val="2F5496" w:themeColor="accent1" w:themeShade="BF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ponsorship Opportunities</w:t>
            </w:r>
          </w:p>
          <w:p w14:paraId="39DC2821" w14:textId="77777777" w:rsidR="0040476E" w:rsidRPr="00E36F51" w:rsidRDefault="0040476E" w:rsidP="0053024B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hoose your company’s preference. </w:t>
            </w:r>
            <w:r w:rsidRPr="00E36F51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990" w:type="dxa"/>
          </w:tcPr>
          <w:p w14:paraId="6A378E58" w14:textId="77777777" w:rsidR="007F3FC6" w:rsidRDefault="007F3FC6" w:rsidP="0053024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4DFC3E8C" w14:textId="60384839" w:rsidR="0040476E" w:rsidRPr="00976AD5" w:rsidRDefault="0040476E" w:rsidP="0053024B">
            <w:pPr>
              <w:jc w:val="center"/>
              <w:rPr>
                <w:b/>
                <w:b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noProof/>
                <w:color w:val="000000" w:themeColor="text1"/>
                <w:sz w:val="28"/>
                <w:szCs w:val="28"/>
              </w:rPr>
              <w:drawing>
                <wp:inline distT="0" distB="0" distL="0" distR="0" wp14:anchorId="5A50E712" wp14:editId="6CBD7A39">
                  <wp:extent cx="200025" cy="200025"/>
                  <wp:effectExtent l="0" t="0" r="9525" b="9525"/>
                  <wp:docPr id="3" name="Graphic 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76E" w14:paraId="3B201DFB" w14:textId="77777777" w:rsidTr="0053024B">
        <w:trPr>
          <w:trHeight w:val="253"/>
        </w:trPr>
        <w:tc>
          <w:tcPr>
            <w:tcW w:w="5485" w:type="dxa"/>
          </w:tcPr>
          <w:p w14:paraId="33E46961" w14:textId="77777777" w:rsidR="0040476E" w:rsidRPr="0040476E" w:rsidRDefault="0040476E" w:rsidP="0053024B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0476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 and Learn Series Session ($300 value) held quarterly</w:t>
            </w:r>
          </w:p>
        </w:tc>
        <w:tc>
          <w:tcPr>
            <w:tcW w:w="990" w:type="dxa"/>
          </w:tcPr>
          <w:p w14:paraId="5CAB8527" w14:textId="77777777" w:rsidR="0040476E" w:rsidRPr="0040476E" w:rsidRDefault="0040476E" w:rsidP="0053024B">
            <w:pPr>
              <w:jc w:val="center"/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40476E" w14:paraId="361DA3A3" w14:textId="77777777" w:rsidTr="0053024B">
        <w:trPr>
          <w:trHeight w:val="249"/>
        </w:trPr>
        <w:tc>
          <w:tcPr>
            <w:tcW w:w="5485" w:type="dxa"/>
          </w:tcPr>
          <w:p w14:paraId="5A2B06D7" w14:textId="77777777" w:rsidR="0040476E" w:rsidRPr="0040476E" w:rsidRDefault="0040476E" w:rsidP="0053024B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0476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ig I Day Hole/Bay ($400 value) on Thursday, Oct. 3, 2024</w:t>
            </w:r>
          </w:p>
        </w:tc>
        <w:tc>
          <w:tcPr>
            <w:tcW w:w="990" w:type="dxa"/>
          </w:tcPr>
          <w:p w14:paraId="3FB24C15" w14:textId="77777777" w:rsidR="0040476E" w:rsidRPr="0040476E" w:rsidRDefault="0040476E" w:rsidP="0053024B">
            <w:pPr>
              <w:jc w:val="center"/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024B" w14:paraId="162EB0C6" w14:textId="77777777" w:rsidTr="0053024B">
        <w:trPr>
          <w:trHeight w:val="262"/>
        </w:trPr>
        <w:tc>
          <w:tcPr>
            <w:tcW w:w="5485" w:type="dxa"/>
          </w:tcPr>
          <w:p w14:paraId="5A80D78C" w14:textId="77777777" w:rsidR="0053024B" w:rsidRPr="0040476E" w:rsidRDefault="0053024B" w:rsidP="0053024B">
            <w:pP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990" w:type="dxa"/>
          </w:tcPr>
          <w:p w14:paraId="1BDA0641" w14:textId="77777777" w:rsidR="0053024B" w:rsidRPr="0040476E" w:rsidRDefault="0053024B" w:rsidP="0053024B">
            <w:pPr>
              <w:jc w:val="center"/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40476E" w14:paraId="319D2B0C" w14:textId="77777777" w:rsidTr="0053024B">
        <w:trPr>
          <w:trHeight w:val="262"/>
        </w:trPr>
        <w:tc>
          <w:tcPr>
            <w:tcW w:w="5485" w:type="dxa"/>
          </w:tcPr>
          <w:p w14:paraId="2A1B6E2C" w14:textId="6C9B9DC0" w:rsidR="0040476E" w:rsidRPr="0040476E" w:rsidRDefault="0040476E" w:rsidP="0053024B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0476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ntinuing Education Class ($400 value) held bi-monthly. </w:t>
            </w:r>
          </w:p>
        </w:tc>
        <w:tc>
          <w:tcPr>
            <w:tcW w:w="990" w:type="dxa"/>
          </w:tcPr>
          <w:p w14:paraId="795E4C2C" w14:textId="77777777" w:rsidR="0040476E" w:rsidRPr="0040476E" w:rsidRDefault="0040476E" w:rsidP="0053024B">
            <w:pPr>
              <w:jc w:val="center"/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40476E" w14:paraId="3E7CF1B1" w14:textId="77777777" w:rsidTr="0053024B">
        <w:trPr>
          <w:trHeight w:val="293"/>
        </w:trPr>
        <w:tc>
          <w:tcPr>
            <w:tcW w:w="5485" w:type="dxa"/>
          </w:tcPr>
          <w:p w14:paraId="758936F6" w14:textId="042187C8" w:rsidR="0040476E" w:rsidRPr="0040476E" w:rsidRDefault="0040476E" w:rsidP="0053024B">
            <w:pPr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0476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Quarterly Membership Meeting or Networking Event ($400 value)</w:t>
            </w:r>
          </w:p>
        </w:tc>
        <w:tc>
          <w:tcPr>
            <w:tcW w:w="990" w:type="dxa"/>
          </w:tcPr>
          <w:p w14:paraId="2C0E5FC6" w14:textId="77777777" w:rsidR="0040476E" w:rsidRPr="0040476E" w:rsidRDefault="0040476E" w:rsidP="0053024B">
            <w:pPr>
              <w:jc w:val="center"/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1DE2FC5" w14:textId="338F77B9" w:rsidR="00384A8D" w:rsidRPr="000C631B" w:rsidRDefault="002059D6" w:rsidP="002059D6">
      <w:pPr>
        <w:spacing w:after="0" w:line="240" w:lineRule="auto"/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C631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</w:t>
      </w:r>
      <w:r w:rsidR="0040476E" w:rsidRPr="000C631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93274" w:rsidRPr="000C631B">
        <w:rPr>
          <w:b/>
          <w:bCs/>
          <w:color w:val="2F5496" w:themeColor="accent1" w:themeShade="BF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OCIATE MEMBER DUES </w:t>
      </w:r>
    </w:p>
    <w:p w14:paraId="7CB0AA05" w14:textId="6F9CD9F2" w:rsidR="0018668C" w:rsidRPr="0040476E" w:rsidRDefault="0040476E" w:rsidP="00280776">
      <w:pPr>
        <w:spacing w:after="0" w:line="240" w:lineRule="auto"/>
        <w:rPr>
          <w:b/>
          <w:bCs/>
          <w:color w:val="1F3864" w:themeColor="accent1" w:themeShade="8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1F3864" w:themeColor="accent1" w:themeShade="80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ssociate Membership includes sponsorship of a program, C.E. Class, meeting, or Big I Day. Please indicate your preference. </w:t>
      </w:r>
    </w:p>
    <w:tbl>
      <w:tblPr>
        <w:tblStyle w:val="TableGrid"/>
        <w:tblpPr w:leftFromText="180" w:rightFromText="180" w:vertAnchor="page" w:horzAnchor="margin" w:tblpY="9946"/>
        <w:tblW w:w="0" w:type="auto"/>
        <w:tblLook w:val="04A0" w:firstRow="1" w:lastRow="0" w:firstColumn="1" w:lastColumn="0" w:noHBand="0" w:noVBand="1"/>
      </w:tblPr>
      <w:tblGrid>
        <w:gridCol w:w="1710"/>
        <w:gridCol w:w="1710"/>
        <w:gridCol w:w="1710"/>
        <w:gridCol w:w="5130"/>
      </w:tblGrid>
      <w:tr w:rsidR="0053024B" w14:paraId="5E9B54D0" w14:textId="77777777" w:rsidTr="0053024B">
        <w:tc>
          <w:tcPr>
            <w:tcW w:w="1710" w:type="dxa"/>
          </w:tcPr>
          <w:p w14:paraId="33ED8DA0" w14:textId="77777777" w:rsidR="0053024B" w:rsidRPr="00976AD5" w:rsidRDefault="0053024B" w:rsidP="005302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NNUAL </w:t>
            </w: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UES</w:t>
            </w:r>
          </w:p>
        </w:tc>
        <w:tc>
          <w:tcPr>
            <w:tcW w:w="1710" w:type="dxa"/>
          </w:tcPr>
          <w:p w14:paraId="3B5EFDD4" w14:textId="77777777" w:rsidR="0053024B" w:rsidRPr="00976AD5" w:rsidRDefault="0053024B" w:rsidP="005302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3024B">
              <w:rPr>
                <w:b/>
                <w:bCs/>
                <w:color w:val="C45911" w:themeColor="accent2" w:themeShade="BF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UCATION (OPTIONAL)</w:t>
            </w:r>
          </w:p>
        </w:tc>
        <w:tc>
          <w:tcPr>
            <w:tcW w:w="1710" w:type="dxa"/>
          </w:tcPr>
          <w:p w14:paraId="463C8B87" w14:textId="77777777" w:rsidR="0053024B" w:rsidRPr="00976AD5" w:rsidRDefault="0053024B" w:rsidP="005302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3024B">
              <w:rPr>
                <w:b/>
                <w:bCs/>
                <w:color w:val="C45911" w:themeColor="accent2" w:themeShade="BF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EGISLATIVE (OPTIONAL)</w:t>
            </w:r>
          </w:p>
        </w:tc>
        <w:tc>
          <w:tcPr>
            <w:tcW w:w="5130" w:type="dxa"/>
          </w:tcPr>
          <w:p w14:paraId="1BC187E5" w14:textId="77777777" w:rsidR="0053024B" w:rsidRDefault="0053024B" w:rsidP="0053024B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76AD5">
              <w:rPr>
                <w:b/>
                <w:bCs/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 DUE</w:t>
            </w:r>
          </w:p>
          <w:p w14:paraId="6A872B77" w14:textId="77777777" w:rsidR="0053024B" w:rsidRPr="0053024B" w:rsidRDefault="0053024B" w:rsidP="0053024B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3024B">
              <w:rPr>
                <w:color w:val="C45911" w:themeColor="accent2" w:themeShade="BF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50 discount applied if paid by 01/31/2024</w:t>
            </w:r>
          </w:p>
        </w:tc>
      </w:tr>
      <w:tr w:rsidR="0053024B" w14:paraId="16A7F940" w14:textId="77777777" w:rsidTr="0053024B">
        <w:trPr>
          <w:trHeight w:val="233"/>
        </w:trPr>
        <w:tc>
          <w:tcPr>
            <w:tcW w:w="1710" w:type="dxa"/>
          </w:tcPr>
          <w:p w14:paraId="08118E93" w14:textId="77777777" w:rsidR="0053024B" w:rsidRPr="00280776" w:rsidRDefault="0053024B" w:rsidP="0053024B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450</w:t>
            </w:r>
          </w:p>
        </w:tc>
        <w:tc>
          <w:tcPr>
            <w:tcW w:w="1710" w:type="dxa"/>
          </w:tcPr>
          <w:p w14:paraId="24975D2B" w14:textId="77777777" w:rsidR="0053024B" w:rsidRPr="00280776" w:rsidRDefault="0053024B" w:rsidP="0053024B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1710" w:type="dxa"/>
          </w:tcPr>
          <w:p w14:paraId="5DDE0433" w14:textId="77777777" w:rsidR="0053024B" w:rsidRPr="00280776" w:rsidRDefault="0053024B" w:rsidP="0053024B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100</w:t>
            </w:r>
          </w:p>
        </w:tc>
        <w:tc>
          <w:tcPr>
            <w:tcW w:w="5130" w:type="dxa"/>
          </w:tcPr>
          <w:p w14:paraId="2954009B" w14:textId="77777777" w:rsidR="0053024B" w:rsidRPr="00280776" w:rsidRDefault="0053024B" w:rsidP="0053024B">
            <w:pPr>
              <w:jc w:val="center"/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80776"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$625.00</w:t>
            </w:r>
            <w:r>
              <w:rPr>
                <w:color w:val="000000" w:themeColor="text1"/>
                <w:sz w:val="24"/>
                <w:szCs w:val="24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includes $50 discount</w:t>
            </w:r>
          </w:p>
        </w:tc>
      </w:tr>
    </w:tbl>
    <w:p w14:paraId="3F52BFBC" w14:textId="65E65201" w:rsidR="00280776" w:rsidRDefault="00280776" w:rsidP="00280776">
      <w:pPr>
        <w:spacing w:after="0" w:line="240" w:lineRule="auto"/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</w:p>
    <w:p w14:paraId="068AB373" w14:textId="77777777" w:rsidR="00E36F51" w:rsidRDefault="00280776" w:rsidP="00280776">
      <w:pPr>
        <w:spacing w:after="0" w:line="240" w:lineRule="auto"/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i/>
          <w:iCs/>
          <w:color w:val="FF000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</w:p>
    <w:p w14:paraId="7EBCD36B" w14:textId="77777777" w:rsidR="00E36F51" w:rsidRPr="00E36F51" w:rsidRDefault="00E36F51" w:rsidP="00280776">
      <w:pPr>
        <w:spacing w:after="0" w:line="240" w:lineRule="auto"/>
        <w:rPr>
          <w:b/>
          <w:bCs/>
          <w:i/>
          <w:iCs/>
          <w:color w:val="FF0000"/>
          <w:sz w:val="16"/>
          <w:szCs w:val="1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0CC3CE3" w14:textId="751FD3A0" w:rsidR="009967D2" w:rsidRPr="001638A6" w:rsidRDefault="0053024B" w:rsidP="0053024B">
      <w:pPr>
        <w:rPr>
          <w:b/>
          <w:bCs/>
          <w:i/>
          <w:iCs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024B">
        <w:rPr>
          <w:b/>
          <w:bCs/>
          <w:noProof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C2D378C" wp14:editId="36B014A7">
                <wp:simplePos x="0" y="0"/>
                <wp:positionH relativeFrom="column">
                  <wp:posOffset>40005</wp:posOffset>
                </wp:positionH>
                <wp:positionV relativeFrom="paragraph">
                  <wp:posOffset>1315720</wp:posOffset>
                </wp:positionV>
                <wp:extent cx="6467475" cy="1404620"/>
                <wp:effectExtent l="0" t="0" r="9525" b="82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C00D0" w14:textId="04691E32" w:rsidR="0053024B" w:rsidRPr="000C631B" w:rsidRDefault="0053024B" w:rsidP="007F3FC6">
                            <w:pPr>
                              <w:spacing w:line="240" w:lineRule="auto"/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631B"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</w:t>
                            </w:r>
                            <w:r w:rsidRPr="000C631B"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ying by check</w:t>
                            </w:r>
                            <w:r w:rsidRPr="000C631B"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Pr="000C631B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lease make check payable to IIANF and mail to IIANF, Post Office Box 24570, Jacksonville FL 32241. </w:t>
                            </w:r>
                            <w:r w:rsidRPr="000C631B"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f </w:t>
                            </w:r>
                            <w:r w:rsidRPr="000C631B"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ying by credit card</w:t>
                            </w:r>
                            <w:r w:rsidRPr="000C631B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via PayPal invoice), please request an invoice by emailing </w:t>
                            </w:r>
                            <w:hyperlink r:id="rId11" w:history="1">
                              <w:r w:rsidRPr="000C631B">
                                <w:rPr>
                                  <w:rStyle w:val="Hyperlink"/>
                                  <w:color w:val="2F5496" w:themeColor="accent1" w:themeShade="BF"/>
                                  <w:sz w:val="24"/>
                                  <w:szCs w:val="24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margy@iianf.com</w:t>
                              </w:r>
                            </w:hyperlink>
                            <w:r w:rsidRPr="000C631B">
                              <w:rPr>
                                <w:color w:val="2F5496" w:themeColor="accent1" w:themeShade="BF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Pr="000C631B">
                              <w:rPr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2D37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15pt;margin-top:103.6pt;width:509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" stroked="f">
                <v:textbox style="mso-fit-shape-to-text:t">
                  <w:txbxContent>
                    <w:p w14:paraId="462C00D0" w14:textId="04691E32" w:rsidR="0053024B" w:rsidRPr="000C631B" w:rsidRDefault="0053024B" w:rsidP="007F3FC6">
                      <w:pPr>
                        <w:spacing w:line="240" w:lineRule="auto"/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C631B"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</w:t>
                      </w:r>
                      <w:r w:rsidRPr="000C631B">
                        <w:rPr>
                          <w:bCs/>
                          <w:color w:val="000000" w:themeColor="text1"/>
                          <w:sz w:val="24"/>
                          <w:szCs w:val="2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ying by check</w:t>
                      </w:r>
                      <w:r w:rsidRPr="000C631B"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Pr="000C631B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lease make check payable to IIANF and mail to IIANF, Post Office Box 24570, Jacksonville FL 32241. </w:t>
                      </w:r>
                      <w:r w:rsidRPr="000C631B"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f </w:t>
                      </w:r>
                      <w:r w:rsidRPr="000C631B">
                        <w:rPr>
                          <w:bCs/>
                          <w:color w:val="000000" w:themeColor="text1"/>
                          <w:sz w:val="24"/>
                          <w:szCs w:val="2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ying by credit card</w:t>
                      </w:r>
                      <w:r w:rsidRPr="000C631B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via PayPal invoice), please request an invoice by emailing </w:t>
                      </w:r>
                      <w:hyperlink r:id="rId12" w:history="1">
                        <w:r w:rsidRPr="000C631B">
                          <w:rPr>
                            <w:rStyle w:val="Hyperlink"/>
                            <w:color w:val="2F5496" w:themeColor="accent1" w:themeShade="BF"/>
                            <w:sz w:val="24"/>
                            <w:szCs w:val="2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margy@iianf.com</w:t>
                        </w:r>
                      </w:hyperlink>
                      <w:r w:rsidRPr="000C631B">
                        <w:rPr>
                          <w:color w:val="2F5496" w:themeColor="accent1" w:themeShade="BF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Pr="000C631B">
                        <w:rPr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967D2" w:rsidRPr="009A5BD1">
        <w:rPr>
          <w:b/>
          <w:bCs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sectPr w:rsidR="009967D2" w:rsidRPr="001638A6" w:rsidSect="00B309EC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C35E22"/>
    <w:multiLevelType w:val="hybridMultilevel"/>
    <w:tmpl w:val="4932683C"/>
    <w:lvl w:ilvl="0" w:tplc="7D269226">
      <w:start w:val="90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1946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DGztDA1Mbc0NjZT0lEKTi0uzszPAykwrwUALNiggCwAAAA="/>
  </w:docVars>
  <w:rsids>
    <w:rsidRoot w:val="00B309EC"/>
    <w:rsid w:val="000C631B"/>
    <w:rsid w:val="000F3356"/>
    <w:rsid w:val="001638A6"/>
    <w:rsid w:val="0018668C"/>
    <w:rsid w:val="002059D6"/>
    <w:rsid w:val="00280776"/>
    <w:rsid w:val="002A2D51"/>
    <w:rsid w:val="0038258F"/>
    <w:rsid w:val="00384A8D"/>
    <w:rsid w:val="003A6D82"/>
    <w:rsid w:val="0040476E"/>
    <w:rsid w:val="004B2C4C"/>
    <w:rsid w:val="004B69E9"/>
    <w:rsid w:val="0053024B"/>
    <w:rsid w:val="00586CAD"/>
    <w:rsid w:val="005D2137"/>
    <w:rsid w:val="006D6AE2"/>
    <w:rsid w:val="0079108A"/>
    <w:rsid w:val="007F3680"/>
    <w:rsid w:val="007F3FC6"/>
    <w:rsid w:val="008572E8"/>
    <w:rsid w:val="00976AD5"/>
    <w:rsid w:val="009967D2"/>
    <w:rsid w:val="009A5BD1"/>
    <w:rsid w:val="00A60555"/>
    <w:rsid w:val="00A71476"/>
    <w:rsid w:val="00A8492E"/>
    <w:rsid w:val="00AE2569"/>
    <w:rsid w:val="00B309EC"/>
    <w:rsid w:val="00B729E6"/>
    <w:rsid w:val="00BA367B"/>
    <w:rsid w:val="00CE5616"/>
    <w:rsid w:val="00DB24DC"/>
    <w:rsid w:val="00E36F51"/>
    <w:rsid w:val="00F93274"/>
    <w:rsid w:val="00FE3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C41EA"/>
  <w15:chartTrackingRefBased/>
  <w15:docId w15:val="{33863E01-AE27-4FBA-A533-7CD947960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9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8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6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rgy@iianf.com" TargetMode="External"/><Relationship Id="rId12" Type="http://schemas.openxmlformats.org/officeDocument/2006/relationships/hyperlink" Target="mailto:margy@iian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11" Type="http://schemas.openxmlformats.org/officeDocument/2006/relationships/hyperlink" Target="mailto:margy@iianf.com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1</Words>
  <Characters>2877</Characters>
  <Application>Microsoft Office Word</Application>
  <DocSecurity>0</DocSecurity>
  <Lines>9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4</dc:creator>
  <cp:keywords/>
  <dc:description/>
  <cp:lastModifiedBy>Margy Lang</cp:lastModifiedBy>
  <cp:revision>2</cp:revision>
  <cp:lastPrinted>2021-01-26T20:46:00Z</cp:lastPrinted>
  <dcterms:created xsi:type="dcterms:W3CDTF">2024-01-18T14:26:00Z</dcterms:created>
  <dcterms:modified xsi:type="dcterms:W3CDTF">2024-01-1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9eafb05c-aedc-497b-88da-f80c40ee4a9c</vt:lpwstr>
  </property>
</Properties>
</file>